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50F1" w:rsidRPr="008F1288" w:rsidRDefault="008F1288" w:rsidP="00E450F1">
      <w:r w:rsidRPr="008F1288">
        <w:t>Kardiologia Polska</w:t>
      </w:r>
      <w:r w:rsidRPr="008F1288">
        <w:br/>
        <w:t>Redaktor Naczelny</w:t>
      </w:r>
      <w:r w:rsidR="00E450F1" w:rsidRPr="008F1288">
        <w:br/>
      </w:r>
      <w:r w:rsidRPr="008F1288">
        <w:t>Prof. dr hab. n. med. Krzysztof J. Filipiak</w:t>
      </w:r>
    </w:p>
    <w:p w:rsidR="008F1288" w:rsidRDefault="008F1288" w:rsidP="00E450F1"/>
    <w:p w:rsidR="00E450F1" w:rsidRPr="008F1288" w:rsidRDefault="008F1288" w:rsidP="00E450F1">
      <w:r w:rsidRPr="008F1288">
        <w:t>2017-06-05</w:t>
      </w:r>
    </w:p>
    <w:p w:rsidR="00E450F1" w:rsidRPr="008F1288" w:rsidRDefault="00E450F1" w:rsidP="00E450F1">
      <w:pPr>
        <w:pStyle w:val="Heading2"/>
        <w:rPr>
          <w:color w:val="000000" w:themeColor="text1"/>
        </w:rPr>
      </w:pPr>
    </w:p>
    <w:p w:rsidR="00E450F1" w:rsidRPr="008F1288" w:rsidRDefault="008F1288" w:rsidP="00E450F1">
      <w:pPr>
        <w:pStyle w:val="Heading2"/>
        <w:rPr>
          <w:color w:val="000000" w:themeColor="text1"/>
        </w:rPr>
      </w:pPr>
      <w:r w:rsidRPr="008F1288">
        <w:rPr>
          <w:color w:val="000000" w:themeColor="text1"/>
        </w:rPr>
        <w:t>Szanowny Panie Profesorze,</w:t>
      </w:r>
    </w:p>
    <w:p w:rsidR="008F1288" w:rsidRPr="008F1288" w:rsidRDefault="008F1288" w:rsidP="00E450F1"/>
    <w:p w:rsidR="008F1288" w:rsidRPr="008F1288" w:rsidRDefault="008F1288" w:rsidP="003D4A77">
      <w:pPr>
        <w:jc w:val="both"/>
      </w:pPr>
      <w:r>
        <w:t>Zwracam si</w:t>
      </w:r>
      <w:r>
        <w:rPr>
          <w:lang w:val="en-GB"/>
        </w:rPr>
        <w:t xml:space="preserve">ę z </w:t>
      </w:r>
      <w:proofErr w:type="spellStart"/>
      <w:r>
        <w:rPr>
          <w:lang w:val="en-GB"/>
        </w:rPr>
        <w:t>uprzejmą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ośbą</w:t>
      </w:r>
      <w:proofErr w:type="spellEnd"/>
      <w:r>
        <w:rPr>
          <w:lang w:val="en-GB"/>
        </w:rPr>
        <w:t xml:space="preserve"> </w:t>
      </w:r>
      <w:r w:rsidRPr="008F1288">
        <w:t xml:space="preserve">o przyjęcie do recenzji i publikacji pracy pod tytułem </w:t>
      </w:r>
      <w:r>
        <w:br/>
      </w:r>
      <w:r w:rsidRPr="008F1288">
        <w:t>“</w:t>
      </w:r>
      <w:proofErr w:type="spellStart"/>
      <w:r w:rsidR="003D4A77" w:rsidRPr="003D4A77">
        <w:t>Transcatheter</w:t>
      </w:r>
      <w:proofErr w:type="spellEnd"/>
      <w:r w:rsidR="003D4A77" w:rsidRPr="003D4A77">
        <w:t xml:space="preserve"> </w:t>
      </w:r>
      <w:proofErr w:type="spellStart"/>
      <w:r w:rsidR="003D4A77" w:rsidRPr="003D4A77">
        <w:t>Aortic</w:t>
      </w:r>
      <w:proofErr w:type="spellEnd"/>
      <w:r w:rsidR="003D4A77" w:rsidRPr="003D4A77">
        <w:t xml:space="preserve"> </w:t>
      </w:r>
      <w:proofErr w:type="spellStart"/>
      <w:r w:rsidR="003D4A77" w:rsidRPr="003D4A77">
        <w:t>Valve</w:t>
      </w:r>
      <w:proofErr w:type="spellEnd"/>
      <w:r w:rsidR="003D4A77" w:rsidRPr="003D4A77">
        <w:t xml:space="preserve"> </w:t>
      </w:r>
      <w:proofErr w:type="spellStart"/>
      <w:r w:rsidR="003D4A77" w:rsidRPr="003D4A77">
        <w:t>Implantation</w:t>
      </w:r>
      <w:proofErr w:type="spellEnd"/>
      <w:r w:rsidR="003D4A77">
        <w:t xml:space="preserve">: </w:t>
      </w:r>
      <w:proofErr w:type="spellStart"/>
      <w:r w:rsidR="003D4A77">
        <w:t>Expert</w:t>
      </w:r>
      <w:proofErr w:type="spellEnd"/>
      <w:r w:rsidR="003D4A77">
        <w:t xml:space="preserve"> </w:t>
      </w:r>
      <w:proofErr w:type="spellStart"/>
      <w:r w:rsidR="003D4A77">
        <w:t>Consensus</w:t>
      </w:r>
      <w:proofErr w:type="spellEnd"/>
      <w:r w:rsidR="003D4A77">
        <w:t xml:space="preserve"> of </w:t>
      </w:r>
      <w:proofErr w:type="spellStart"/>
      <w:r w:rsidR="003D4A77">
        <w:t>Association</w:t>
      </w:r>
      <w:proofErr w:type="spellEnd"/>
      <w:r w:rsidR="003D4A77">
        <w:t xml:space="preserve"> of </w:t>
      </w:r>
      <w:proofErr w:type="spellStart"/>
      <w:r w:rsidR="003D4A77">
        <w:t>Cardiovascular</w:t>
      </w:r>
      <w:proofErr w:type="spellEnd"/>
      <w:r w:rsidR="003D4A77">
        <w:t xml:space="preserve"> </w:t>
      </w:r>
      <w:proofErr w:type="spellStart"/>
      <w:r w:rsidR="003D4A77">
        <w:t>Interventions</w:t>
      </w:r>
      <w:proofErr w:type="spellEnd"/>
      <w:r w:rsidR="003D4A77">
        <w:t xml:space="preserve"> of The </w:t>
      </w:r>
      <w:proofErr w:type="spellStart"/>
      <w:r w:rsidR="003D4A77">
        <w:t>Polish</w:t>
      </w:r>
      <w:proofErr w:type="spellEnd"/>
      <w:r w:rsidR="003D4A77">
        <w:t xml:space="preserve"> </w:t>
      </w:r>
      <w:proofErr w:type="spellStart"/>
      <w:r w:rsidR="003D4A77">
        <w:t>Cardiac</w:t>
      </w:r>
      <w:proofErr w:type="spellEnd"/>
      <w:r w:rsidR="003D4A77">
        <w:t xml:space="preserve"> </w:t>
      </w:r>
      <w:proofErr w:type="spellStart"/>
      <w:r w:rsidR="003D4A77">
        <w:t>Society</w:t>
      </w:r>
      <w:proofErr w:type="spellEnd"/>
      <w:r w:rsidR="003D4A77">
        <w:t xml:space="preserve"> and The </w:t>
      </w:r>
      <w:proofErr w:type="spellStart"/>
      <w:r w:rsidR="003D4A77">
        <w:t>Polish</w:t>
      </w:r>
      <w:proofErr w:type="spellEnd"/>
      <w:r w:rsidR="003D4A77">
        <w:t xml:space="preserve"> </w:t>
      </w:r>
      <w:proofErr w:type="spellStart"/>
      <w:r w:rsidR="003D4A77">
        <w:t>Society</w:t>
      </w:r>
      <w:proofErr w:type="spellEnd"/>
      <w:r w:rsidR="003D4A77">
        <w:t xml:space="preserve"> of </w:t>
      </w:r>
      <w:proofErr w:type="spellStart"/>
      <w:r w:rsidR="003D4A77">
        <w:t>Cardio-Thoracic</w:t>
      </w:r>
      <w:proofErr w:type="spellEnd"/>
      <w:r w:rsidR="003D4A77">
        <w:t xml:space="preserve"> </w:t>
      </w:r>
      <w:proofErr w:type="spellStart"/>
      <w:r w:rsidR="003D4A77">
        <w:t>Surgeons</w:t>
      </w:r>
      <w:proofErr w:type="spellEnd"/>
      <w:r w:rsidR="003D4A77">
        <w:t xml:space="preserve">, </w:t>
      </w:r>
      <w:proofErr w:type="spellStart"/>
      <w:r w:rsidR="003D4A77">
        <w:t>approved</w:t>
      </w:r>
      <w:proofErr w:type="spellEnd"/>
      <w:r w:rsidR="003D4A77">
        <w:t xml:space="preserve"> by the Board of the </w:t>
      </w:r>
      <w:proofErr w:type="spellStart"/>
      <w:r w:rsidR="003D4A77">
        <w:t>Polish</w:t>
      </w:r>
      <w:proofErr w:type="spellEnd"/>
      <w:r w:rsidR="003D4A77">
        <w:t xml:space="preserve"> </w:t>
      </w:r>
      <w:proofErr w:type="spellStart"/>
      <w:r w:rsidR="003D4A77">
        <w:t>Cardiac</w:t>
      </w:r>
      <w:proofErr w:type="spellEnd"/>
      <w:r w:rsidR="003D4A77">
        <w:t xml:space="preserve"> </w:t>
      </w:r>
      <w:proofErr w:type="spellStart"/>
      <w:r w:rsidR="003D4A77">
        <w:t>Society</w:t>
      </w:r>
      <w:proofErr w:type="spellEnd"/>
      <w:r w:rsidR="003D4A77">
        <w:t xml:space="preserve"> and </w:t>
      </w:r>
      <w:proofErr w:type="spellStart"/>
      <w:r w:rsidR="003D4A77">
        <w:t>National</w:t>
      </w:r>
      <w:proofErr w:type="spellEnd"/>
      <w:r w:rsidR="003D4A77">
        <w:t xml:space="preserve"> </w:t>
      </w:r>
      <w:proofErr w:type="spellStart"/>
      <w:r w:rsidR="003D4A77">
        <w:t>Consultants</w:t>
      </w:r>
      <w:proofErr w:type="spellEnd"/>
      <w:r w:rsidR="003D4A77">
        <w:t xml:space="preserve"> in </w:t>
      </w:r>
      <w:proofErr w:type="spellStart"/>
      <w:r w:rsidR="003D4A77">
        <w:t>Cardiology</w:t>
      </w:r>
      <w:proofErr w:type="spellEnd"/>
      <w:r w:rsidR="003D4A77">
        <w:t xml:space="preserve"> and </w:t>
      </w:r>
      <w:proofErr w:type="spellStart"/>
      <w:r w:rsidR="003D4A77">
        <w:t>Cardiac</w:t>
      </w:r>
      <w:proofErr w:type="spellEnd"/>
      <w:r w:rsidR="003D4A77">
        <w:t xml:space="preserve"> </w:t>
      </w:r>
      <w:proofErr w:type="spellStart"/>
      <w:r w:rsidR="003D4A77">
        <w:t>Surgery</w:t>
      </w:r>
      <w:proofErr w:type="spellEnd"/>
      <w:r w:rsidRPr="008F1288">
        <w:t xml:space="preserve">”, która opisuje obecny stan wiedzy o </w:t>
      </w:r>
      <w:proofErr w:type="spellStart"/>
      <w:r w:rsidRPr="008F1288">
        <w:t>przezcewnikowym</w:t>
      </w:r>
      <w:proofErr w:type="spellEnd"/>
      <w:r w:rsidRPr="008F1288">
        <w:t xml:space="preserve"> leczeniu wad zastawki aortalnej i </w:t>
      </w:r>
      <w:r w:rsidR="003D4A77">
        <w:t xml:space="preserve">podaje </w:t>
      </w:r>
      <w:r w:rsidRPr="008F1288">
        <w:t xml:space="preserve">zalecenia dotyczące </w:t>
      </w:r>
      <w:r>
        <w:t xml:space="preserve">rozwoju </w:t>
      </w:r>
      <w:proofErr w:type="spellStart"/>
      <w:r w:rsidRPr="008F1288">
        <w:t>przezcewnikowego</w:t>
      </w:r>
      <w:proofErr w:type="spellEnd"/>
      <w:r w:rsidRPr="008F1288">
        <w:t xml:space="preserve"> wszczepienia zastawki aortalnej w Polsce. </w:t>
      </w:r>
    </w:p>
    <w:p w:rsidR="008F1288" w:rsidRPr="008F1288" w:rsidRDefault="008F1288" w:rsidP="00A0427D">
      <w:pPr>
        <w:jc w:val="both"/>
      </w:pPr>
      <w:bookmarkStart w:id="0" w:name="_GoBack"/>
      <w:r w:rsidRPr="008F1288">
        <w:t xml:space="preserve">Dokument jest stanowiskiem grupy ekspertów Asocjacji Interwencji Sercowo-Naczyniowych Polskiego Towarzystwa Kardiologicznego (PTK) oraz Polskiego Towarzystwa </w:t>
      </w:r>
      <w:proofErr w:type="spellStart"/>
      <w:r w:rsidRPr="008F1288">
        <w:t>Kardio</w:t>
      </w:r>
      <w:proofErr w:type="spellEnd"/>
      <w:r w:rsidRPr="008F1288">
        <w:t xml:space="preserve">-Torakochirurgów. </w:t>
      </w:r>
      <w:r>
        <w:rPr>
          <w:lang w:val="en-GB"/>
        </w:rPr>
        <w:br/>
      </w:r>
      <w:r w:rsidRPr="008F1288">
        <w:t xml:space="preserve">Został zatwierdzony przez Zarząd Główny PTK oraz Zespoły Krajowego Nadzoru Specjalistycznego </w:t>
      </w:r>
      <w:r>
        <w:br/>
      </w:r>
      <w:r w:rsidRPr="008F1288">
        <w:t xml:space="preserve">w dziedzinie kardiologii i kardiochirurgii.  </w:t>
      </w:r>
    </w:p>
    <w:p w:rsidR="008F1288" w:rsidRDefault="00857B34" w:rsidP="00A0427D">
      <w:pPr>
        <w:jc w:val="both"/>
      </w:pPr>
      <w:r w:rsidRPr="00857B34">
        <w:t xml:space="preserve">Załączona praca nie była dotychczas publikowana w innych czasopismach naukowych. </w:t>
      </w:r>
      <w:r>
        <w:br/>
      </w:r>
      <w:r w:rsidR="00A0427D">
        <w:t>Zgodnie</w:t>
      </w:r>
      <w:r w:rsidRPr="00857B34">
        <w:t xml:space="preserve"> z wcześniejszymi ustaleniami prosimy o zgodę Pana Profesora na zgłoszenie publikacji w języku polskim i angielskim do jednoczesnej publikacji na łamach „Kardiochirurgii i Torakochirurgii Polskiej” </w:t>
      </w:r>
      <w:r>
        <w:br/>
      </w:r>
      <w:r w:rsidRPr="00857B34">
        <w:t>we wrześniu 2017 roku.</w:t>
      </w:r>
    </w:p>
    <w:bookmarkEnd w:id="0"/>
    <w:p w:rsidR="00857B34" w:rsidRPr="008F1288" w:rsidRDefault="00857B34" w:rsidP="00E450F1">
      <w:r w:rsidRPr="00857B34">
        <w:t xml:space="preserve">Wszyscy autorzy tego stanowiska uczestniczyli w jego powstaniu, wyrazili zgodę na jego publikację </w:t>
      </w:r>
      <w:r>
        <w:br/>
      </w:r>
      <w:r w:rsidRPr="00857B34">
        <w:t>oraz złożyli oświadczenie o istniejącym konflikcie interesów.</w:t>
      </w:r>
    </w:p>
    <w:p w:rsidR="00E450F1" w:rsidRPr="008F1288" w:rsidRDefault="008F1288" w:rsidP="00E450F1">
      <w:r>
        <w:t>Z wyrazami szacunku</w:t>
      </w:r>
      <w:r w:rsidR="00E450F1" w:rsidRPr="008F1288">
        <w:t>,</w:t>
      </w:r>
      <w:r>
        <w:br/>
        <w:t>w imieniu autorów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1048"/>
        <w:gridCol w:w="3006"/>
      </w:tblGrid>
      <w:tr w:rsidR="00744D8B" w:rsidRPr="008F1288" w:rsidTr="008F1288">
        <w:tc>
          <w:tcPr>
            <w:tcW w:w="4962" w:type="dxa"/>
          </w:tcPr>
          <w:p w:rsidR="00E450F1" w:rsidRPr="008F1288" w:rsidRDefault="00E450F1" w:rsidP="00E450F1">
            <w:pPr>
              <w:jc w:val="center"/>
            </w:pPr>
          </w:p>
          <w:p w:rsidR="00E450F1" w:rsidRPr="008F1288" w:rsidRDefault="00E450F1" w:rsidP="008F1288"/>
          <w:p w:rsidR="00E450F1" w:rsidRPr="008F1288" w:rsidRDefault="008F1288" w:rsidP="008F1288">
            <w:r w:rsidRPr="008F1288">
              <w:rPr>
                <w:noProof/>
                <w:lang w:eastAsia="pl-PL"/>
              </w:rPr>
              <w:drawing>
                <wp:inline distT="0" distB="0" distL="0" distR="0" wp14:anchorId="40E32E87" wp14:editId="667CCFFA">
                  <wp:extent cx="1724138" cy="588645"/>
                  <wp:effectExtent l="0" t="0" r="9525" b="190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grayscl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sharpenSoften amount="50000"/>
                                    </a14:imgEffect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182" cy="601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450F1" w:rsidRPr="008F1288" w:rsidRDefault="00E450F1" w:rsidP="008F1288"/>
          <w:p w:rsidR="00E450F1" w:rsidRPr="008F1288" w:rsidRDefault="00E450F1" w:rsidP="008F1288"/>
          <w:p w:rsidR="00E450F1" w:rsidRPr="008F1288" w:rsidRDefault="008F1288" w:rsidP="008F1288">
            <w:r w:rsidRPr="008F1288">
              <w:t>Prof. UJ, dr hab. n. med. Jacek Legutko</w:t>
            </w:r>
          </w:p>
        </w:tc>
        <w:tc>
          <w:tcPr>
            <w:tcW w:w="1048" w:type="dxa"/>
            <w:vAlign w:val="center"/>
          </w:tcPr>
          <w:p w:rsidR="00E450F1" w:rsidRPr="008F1288" w:rsidRDefault="00E450F1" w:rsidP="00744D8B">
            <w:pPr>
              <w:jc w:val="center"/>
            </w:pPr>
          </w:p>
        </w:tc>
        <w:tc>
          <w:tcPr>
            <w:tcW w:w="3006" w:type="dxa"/>
            <w:vAlign w:val="center"/>
          </w:tcPr>
          <w:p w:rsidR="00E450F1" w:rsidRPr="008F1288" w:rsidRDefault="00E450F1" w:rsidP="00744D8B">
            <w:pPr>
              <w:jc w:val="center"/>
            </w:pPr>
          </w:p>
        </w:tc>
      </w:tr>
      <w:tr w:rsidR="00744D8B" w:rsidRPr="008F1288" w:rsidTr="008F1288">
        <w:tc>
          <w:tcPr>
            <w:tcW w:w="4962" w:type="dxa"/>
          </w:tcPr>
          <w:p w:rsidR="00E450F1" w:rsidRPr="008F1288" w:rsidRDefault="00E450F1" w:rsidP="00E450F1">
            <w:pPr>
              <w:jc w:val="center"/>
            </w:pPr>
          </w:p>
        </w:tc>
        <w:tc>
          <w:tcPr>
            <w:tcW w:w="1048" w:type="dxa"/>
          </w:tcPr>
          <w:p w:rsidR="00E450F1" w:rsidRPr="008F1288" w:rsidRDefault="00E450F1" w:rsidP="00E450F1">
            <w:pPr>
              <w:jc w:val="center"/>
            </w:pPr>
          </w:p>
        </w:tc>
        <w:tc>
          <w:tcPr>
            <w:tcW w:w="3006" w:type="dxa"/>
          </w:tcPr>
          <w:p w:rsidR="00E450F1" w:rsidRPr="008F1288" w:rsidRDefault="00E450F1" w:rsidP="00E450F1">
            <w:pPr>
              <w:jc w:val="center"/>
            </w:pPr>
          </w:p>
        </w:tc>
      </w:tr>
      <w:tr w:rsidR="00744D8B" w:rsidRPr="008F1288" w:rsidTr="008F1288">
        <w:tc>
          <w:tcPr>
            <w:tcW w:w="4962" w:type="dxa"/>
          </w:tcPr>
          <w:p w:rsidR="00E450F1" w:rsidRPr="008F1288" w:rsidRDefault="00E450F1" w:rsidP="00E450F1">
            <w:pPr>
              <w:jc w:val="center"/>
              <w:rPr>
                <w:sz w:val="20"/>
                <w:lang w:val="en-GB"/>
              </w:rPr>
            </w:pPr>
          </w:p>
        </w:tc>
        <w:tc>
          <w:tcPr>
            <w:tcW w:w="1048" w:type="dxa"/>
          </w:tcPr>
          <w:p w:rsidR="00E450F1" w:rsidRPr="008F1288" w:rsidRDefault="00E450F1" w:rsidP="00E450F1">
            <w:pPr>
              <w:jc w:val="center"/>
              <w:rPr>
                <w:sz w:val="20"/>
              </w:rPr>
            </w:pPr>
          </w:p>
        </w:tc>
        <w:tc>
          <w:tcPr>
            <w:tcW w:w="3006" w:type="dxa"/>
          </w:tcPr>
          <w:p w:rsidR="00E450F1" w:rsidRPr="008F1288" w:rsidRDefault="00E450F1" w:rsidP="00E450F1">
            <w:pPr>
              <w:jc w:val="center"/>
              <w:rPr>
                <w:sz w:val="20"/>
              </w:rPr>
            </w:pPr>
          </w:p>
        </w:tc>
      </w:tr>
    </w:tbl>
    <w:p w:rsidR="00E450F1" w:rsidRPr="008F1288" w:rsidRDefault="00E450F1" w:rsidP="00E450F1"/>
    <w:sectPr w:rsidR="00E450F1" w:rsidRPr="008F12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Nje3NDCzNLU0sTBW0lEKTi0uzszPAykwrQUAInoUdiwAAAA="/>
  </w:docVars>
  <w:rsids>
    <w:rsidRoot w:val="00C4455D"/>
    <w:rsid w:val="003D4A77"/>
    <w:rsid w:val="00585DD9"/>
    <w:rsid w:val="00744D8B"/>
    <w:rsid w:val="00857B34"/>
    <w:rsid w:val="008F1288"/>
    <w:rsid w:val="00A0427D"/>
    <w:rsid w:val="00B70C73"/>
    <w:rsid w:val="00C4455D"/>
    <w:rsid w:val="00C71F5C"/>
    <w:rsid w:val="00E45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EBAC6B"/>
  <w15:chartTrackingRefBased/>
  <w15:docId w15:val="{2B733BC8-E3CF-4D34-B4AC-B2D10D9C2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pl-PL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450F1"/>
  </w:style>
  <w:style w:type="paragraph" w:styleId="Heading1">
    <w:name w:val="heading 1"/>
    <w:basedOn w:val="Normal"/>
    <w:next w:val="Normal"/>
    <w:link w:val="Heading1Char"/>
    <w:uiPriority w:val="9"/>
    <w:qFormat/>
    <w:rsid w:val="00E450F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50F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50F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50F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50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50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50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50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50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50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450F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450F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50F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50F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50F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50F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50F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50F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50F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450F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450F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E450F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50F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E450F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E450F1"/>
    <w:rPr>
      <w:b/>
      <w:bCs/>
    </w:rPr>
  </w:style>
  <w:style w:type="character" w:styleId="Emphasis">
    <w:name w:val="Emphasis"/>
    <w:basedOn w:val="DefaultParagraphFont"/>
    <w:uiPriority w:val="20"/>
    <w:qFormat/>
    <w:rsid w:val="00E450F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E450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450F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E450F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50F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50F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450F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450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450F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E450F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E450F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50F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5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oslaw Parma</dc:creator>
  <cp:keywords/>
  <dc:description/>
  <cp:lastModifiedBy>Radoslaw Parma</cp:lastModifiedBy>
  <cp:revision>3</cp:revision>
  <dcterms:created xsi:type="dcterms:W3CDTF">2017-06-07T05:04:00Z</dcterms:created>
  <dcterms:modified xsi:type="dcterms:W3CDTF">2017-06-07T05:05:00Z</dcterms:modified>
</cp:coreProperties>
</file>